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05993" w14:textId="7DDE0BE4" w:rsidR="004B7B7D" w:rsidRPr="00862B6D" w:rsidRDefault="004B7B7D" w:rsidP="004B7B7D">
      <w:pPr>
        <w:jc w:val="center"/>
        <w:rPr>
          <w:rFonts w:ascii="Times New Roman" w:hAnsi="Times New Roman"/>
        </w:rPr>
      </w:pPr>
    </w:p>
    <w:p w14:paraId="3235FF7F" w14:textId="676B5850" w:rsidR="004B7B7D" w:rsidRPr="00862B6D" w:rsidRDefault="00535BAB" w:rsidP="00CA21EE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CANCELLED </w:t>
      </w:r>
      <w:r w:rsidR="0023685C" w:rsidRPr="0023685C">
        <w:rPr>
          <w:rFonts w:ascii="Times New Roman" w:hAnsi="Times New Roman"/>
          <w:b/>
        </w:rPr>
        <w:t>MEETING NOTICE</w:t>
      </w:r>
    </w:p>
    <w:p w14:paraId="457DE032" w14:textId="77777777" w:rsidR="00CA21EE" w:rsidRPr="00CA21EE" w:rsidRDefault="00CA21EE" w:rsidP="00CA21EE">
      <w:pPr>
        <w:rPr>
          <w:rFonts w:ascii="Times New Roman" w:hAnsi="Times New Roman"/>
        </w:rPr>
      </w:pPr>
    </w:p>
    <w:p w14:paraId="090EB8FB" w14:textId="1CD042E3" w:rsidR="00CA21EE" w:rsidRPr="00CA21EE" w:rsidRDefault="00CA21EE" w:rsidP="00CA21EE">
      <w:pPr>
        <w:rPr>
          <w:rFonts w:ascii="Times New Roman" w:hAnsi="Times New Roman"/>
        </w:rPr>
      </w:pPr>
      <w:r w:rsidRPr="00CA21EE">
        <w:rPr>
          <w:rFonts w:ascii="Times New Roman" w:hAnsi="Times New Roman"/>
        </w:rPr>
        <w:t xml:space="preserve">This </w:t>
      </w:r>
      <w:proofErr w:type="gramStart"/>
      <w:r w:rsidRPr="00CA21EE">
        <w:rPr>
          <w:rFonts w:ascii="Times New Roman" w:hAnsi="Times New Roman"/>
        </w:rPr>
        <w:t>notice</w:t>
      </w:r>
      <w:proofErr w:type="gramEnd"/>
      <w:r w:rsidRPr="00CA21EE">
        <w:rPr>
          <w:rFonts w:ascii="Times New Roman" w:hAnsi="Times New Roman"/>
        </w:rPr>
        <w:t xml:space="preserve"> that Council Member </w:t>
      </w:r>
      <w:r w:rsidR="00D2533D">
        <w:rPr>
          <w:rFonts w:ascii="Times New Roman" w:hAnsi="Times New Roman"/>
        </w:rPr>
        <w:t>Matt Carlucci will hold a meeting regarding the potential appointment of Randy DeFoor as the General Counsel of the City of Jacksonville</w:t>
      </w:r>
      <w:r w:rsidRPr="00CA21EE">
        <w:rPr>
          <w:rFonts w:ascii="Times New Roman" w:hAnsi="Times New Roman"/>
        </w:rPr>
        <w:t xml:space="preserve"> on </w:t>
      </w:r>
      <w:r w:rsidRPr="00535BAB">
        <w:rPr>
          <w:rFonts w:ascii="Times New Roman" w:hAnsi="Times New Roman"/>
        </w:rPr>
        <w:t xml:space="preserve">Thursday, </w:t>
      </w:r>
      <w:r w:rsidR="00D2533D" w:rsidRPr="00535BAB">
        <w:rPr>
          <w:rFonts w:ascii="Times New Roman" w:hAnsi="Times New Roman"/>
        </w:rPr>
        <w:t>September 14</w:t>
      </w:r>
      <w:r w:rsidRPr="00535BAB">
        <w:rPr>
          <w:rFonts w:ascii="Times New Roman" w:hAnsi="Times New Roman"/>
        </w:rPr>
        <w:t xml:space="preserve">, 2023, at </w:t>
      </w:r>
      <w:r w:rsidR="00D2533D" w:rsidRPr="00535BAB">
        <w:rPr>
          <w:rFonts w:ascii="Times New Roman" w:hAnsi="Times New Roman"/>
        </w:rPr>
        <w:t>3</w:t>
      </w:r>
      <w:r w:rsidRPr="00535BAB">
        <w:rPr>
          <w:rFonts w:ascii="Times New Roman" w:hAnsi="Times New Roman"/>
        </w:rPr>
        <w:t>:</w:t>
      </w:r>
      <w:r w:rsidR="00501B0D" w:rsidRPr="00535BAB">
        <w:rPr>
          <w:rFonts w:ascii="Times New Roman" w:hAnsi="Times New Roman"/>
        </w:rPr>
        <w:t>3</w:t>
      </w:r>
      <w:r w:rsidRPr="00535BAB">
        <w:rPr>
          <w:rFonts w:ascii="Times New Roman" w:hAnsi="Times New Roman"/>
        </w:rPr>
        <w:t xml:space="preserve">0 PM </w:t>
      </w:r>
      <w:r w:rsidR="00535BAB" w:rsidRPr="00535BAB">
        <w:rPr>
          <w:rFonts w:ascii="Times New Roman" w:hAnsi="Times New Roman"/>
          <w:b/>
          <w:bCs/>
        </w:rPr>
        <w:t>has been cancelled</w:t>
      </w:r>
      <w:r w:rsidR="00535BAB">
        <w:rPr>
          <w:rFonts w:ascii="Times New Roman" w:hAnsi="Times New Roman"/>
        </w:rPr>
        <w:t>.</w:t>
      </w:r>
    </w:p>
    <w:p w14:paraId="14DB2E5B" w14:textId="77777777" w:rsidR="00CA21EE" w:rsidRPr="00CA21EE" w:rsidRDefault="00CA21EE" w:rsidP="00CA21EE">
      <w:pPr>
        <w:rPr>
          <w:rFonts w:ascii="Times New Roman" w:hAnsi="Times New Roman"/>
        </w:rPr>
      </w:pPr>
    </w:p>
    <w:p w14:paraId="602BDE4F" w14:textId="77777777" w:rsidR="00CA21EE" w:rsidRPr="00CA21EE" w:rsidRDefault="00CA21EE" w:rsidP="00CA21EE">
      <w:pPr>
        <w:rPr>
          <w:rFonts w:ascii="Times New Roman" w:hAnsi="Times New Roman"/>
          <w:b/>
          <w:bCs/>
        </w:rPr>
      </w:pPr>
      <w:r w:rsidRPr="00CA21EE">
        <w:rPr>
          <w:rFonts w:ascii="Times New Roman" w:hAnsi="Times New Roman"/>
          <w:b/>
          <w:bCs/>
        </w:rPr>
        <w:t>ADA and TDD ASSISTANCE</w:t>
      </w:r>
    </w:p>
    <w:p w14:paraId="0DFC6FB8" w14:textId="77777777" w:rsidR="00CA21EE" w:rsidRPr="00CA21EE" w:rsidRDefault="00CA21EE" w:rsidP="00CA21EE">
      <w:pPr>
        <w:rPr>
          <w:rFonts w:ascii="Times New Roman" w:hAnsi="Times New Roman"/>
        </w:rPr>
      </w:pPr>
      <w:r w:rsidRPr="00CA21EE">
        <w:rPr>
          <w:rFonts w:ascii="Times New Roman" w:hAnsi="Times New Roman"/>
        </w:rPr>
        <w:t xml:space="preserve">Pursuant to the American with Disabilities Act, accommodations for persons with disabilities </w:t>
      </w:r>
      <w:proofErr w:type="gramStart"/>
      <w:r w:rsidRPr="00CA21EE">
        <w:rPr>
          <w:rFonts w:ascii="Times New Roman" w:hAnsi="Times New Roman"/>
        </w:rPr>
        <w:t>are</w:t>
      </w:r>
      <w:proofErr w:type="gramEnd"/>
    </w:p>
    <w:p w14:paraId="2856925A" w14:textId="77777777" w:rsidR="00CA21EE" w:rsidRPr="00CA21EE" w:rsidRDefault="00CA21EE" w:rsidP="00CA21EE">
      <w:pPr>
        <w:rPr>
          <w:rFonts w:ascii="Times New Roman" w:hAnsi="Times New Roman"/>
        </w:rPr>
      </w:pPr>
      <w:r w:rsidRPr="00CA21EE">
        <w:rPr>
          <w:rFonts w:ascii="Times New Roman" w:hAnsi="Times New Roman"/>
        </w:rPr>
        <w:t xml:space="preserve">available upon request. Please allow 1-2 business days’ notification to process; </w:t>
      </w:r>
      <w:proofErr w:type="gramStart"/>
      <w:r w:rsidRPr="00CA21EE">
        <w:rPr>
          <w:rFonts w:ascii="Times New Roman" w:hAnsi="Times New Roman"/>
        </w:rPr>
        <w:t>last minute</w:t>
      </w:r>
      <w:proofErr w:type="gramEnd"/>
      <w:r w:rsidRPr="00CA21EE">
        <w:rPr>
          <w:rFonts w:ascii="Times New Roman" w:hAnsi="Times New Roman"/>
        </w:rPr>
        <w:t xml:space="preserve"> requests will be </w:t>
      </w:r>
      <w:proofErr w:type="gramStart"/>
      <w:r w:rsidRPr="00CA21EE">
        <w:rPr>
          <w:rFonts w:ascii="Times New Roman" w:hAnsi="Times New Roman"/>
        </w:rPr>
        <w:t>accepted, but</w:t>
      </w:r>
      <w:proofErr w:type="gramEnd"/>
      <w:r w:rsidRPr="00CA21EE">
        <w:rPr>
          <w:rFonts w:ascii="Times New Roman" w:hAnsi="Times New Roman"/>
        </w:rPr>
        <w:t xml:space="preserve"> may not be possible to fulfill. Please contact Disabled Services Division at: 904-255- 5466 or </w:t>
      </w:r>
      <w:proofErr w:type="gramStart"/>
      <w:r w:rsidRPr="00CA21EE">
        <w:rPr>
          <w:rFonts w:ascii="Times New Roman" w:hAnsi="Times New Roman"/>
        </w:rPr>
        <w:t>904-255-5476, or</w:t>
      </w:r>
      <w:proofErr w:type="gramEnd"/>
      <w:r w:rsidRPr="00CA21EE">
        <w:rPr>
          <w:rFonts w:ascii="Times New Roman" w:hAnsi="Times New Roman"/>
        </w:rPr>
        <w:t xml:space="preserve"> email your request to </w:t>
      </w:r>
      <w:hyperlink r:id="rId6" w:history="1">
        <w:r w:rsidRPr="00CA21EE">
          <w:rPr>
            <w:rStyle w:val="Hyperlink"/>
            <w:rFonts w:ascii="Times New Roman" w:hAnsi="Times New Roman"/>
          </w:rPr>
          <w:t>KaraT@coj.net</w:t>
        </w:r>
      </w:hyperlink>
      <w:r w:rsidRPr="00CA21EE">
        <w:rPr>
          <w:rFonts w:ascii="Times New Roman" w:hAnsi="Times New Roman"/>
        </w:rPr>
        <w:t>.</w:t>
      </w:r>
    </w:p>
    <w:p w14:paraId="4032C6CA" w14:textId="77777777" w:rsidR="00D2533D" w:rsidRDefault="00D2533D" w:rsidP="00CA21EE">
      <w:pPr>
        <w:rPr>
          <w:rFonts w:ascii="Times New Roman" w:hAnsi="Times New Roman"/>
        </w:rPr>
      </w:pPr>
    </w:p>
    <w:p w14:paraId="1C395C7E" w14:textId="50E6C57A" w:rsidR="00CA21EE" w:rsidRPr="00CA21EE" w:rsidRDefault="00CA21EE" w:rsidP="00CA21EE">
      <w:pPr>
        <w:rPr>
          <w:rFonts w:ascii="Times New Roman" w:hAnsi="Times New Roman"/>
        </w:rPr>
      </w:pPr>
      <w:r w:rsidRPr="00CA21EE">
        <w:rPr>
          <w:rFonts w:ascii="Times New Roman" w:hAnsi="Times New Roman"/>
        </w:rPr>
        <w:t xml:space="preserve">Please contact </w:t>
      </w:r>
      <w:r>
        <w:rPr>
          <w:rFonts w:ascii="Times New Roman" w:hAnsi="Times New Roman"/>
        </w:rPr>
        <w:t>Cory Armstrong</w:t>
      </w:r>
      <w:r w:rsidRPr="00CA21EE">
        <w:rPr>
          <w:rFonts w:ascii="Times New Roman" w:hAnsi="Times New Roman"/>
        </w:rPr>
        <w:t xml:space="preserve">, Executive Council Assistant, </w:t>
      </w:r>
      <w:r>
        <w:rPr>
          <w:rFonts w:ascii="Times New Roman" w:hAnsi="Times New Roman"/>
        </w:rPr>
        <w:t>At-Large Group 4</w:t>
      </w:r>
      <w:r w:rsidRPr="00CA21EE">
        <w:rPr>
          <w:rFonts w:ascii="Times New Roman" w:hAnsi="Times New Roman"/>
        </w:rPr>
        <w:t xml:space="preserve"> at (904) 255-51</w:t>
      </w:r>
      <w:r>
        <w:rPr>
          <w:rFonts w:ascii="Times New Roman" w:hAnsi="Times New Roman"/>
        </w:rPr>
        <w:t>59</w:t>
      </w:r>
      <w:r w:rsidRPr="00CA21EE">
        <w:rPr>
          <w:rFonts w:ascii="Times New Roman" w:hAnsi="Times New Roman"/>
        </w:rPr>
        <w:t xml:space="preserve"> for additional information or correspondence.</w:t>
      </w:r>
    </w:p>
    <w:p w14:paraId="5F9E006C" w14:textId="77777777" w:rsidR="00CA21EE" w:rsidRPr="00CA21EE" w:rsidRDefault="00CA21EE" w:rsidP="00CA21EE">
      <w:pPr>
        <w:rPr>
          <w:rFonts w:ascii="Times New Roman" w:hAnsi="Times New Roman"/>
        </w:rPr>
      </w:pPr>
    </w:p>
    <w:p w14:paraId="4B832758" w14:textId="6F71CC6A" w:rsidR="00CA21EE" w:rsidRPr="00CA21EE" w:rsidRDefault="00CA21EE" w:rsidP="00CA21EE">
      <w:pPr>
        <w:rPr>
          <w:rFonts w:ascii="Times New Roman" w:hAnsi="Times New Roman"/>
        </w:rPr>
      </w:pPr>
      <w:r>
        <w:rPr>
          <w:rFonts w:ascii="Times New Roman" w:hAnsi="Times New Roman"/>
        </w:rPr>
        <w:t>M</w:t>
      </w:r>
      <w:r w:rsidRPr="00CA21EE">
        <w:rPr>
          <w:rFonts w:ascii="Times New Roman" w:hAnsi="Times New Roman"/>
        </w:rPr>
        <w:t>C/</w:t>
      </w:r>
      <w:r>
        <w:rPr>
          <w:rFonts w:ascii="Times New Roman" w:hAnsi="Times New Roman"/>
        </w:rPr>
        <w:t>ca</w:t>
      </w:r>
    </w:p>
    <w:p w14:paraId="01893B55" w14:textId="77777777" w:rsidR="00CA21EE" w:rsidRPr="00CA21EE" w:rsidRDefault="00CA21EE" w:rsidP="00CA21EE">
      <w:pPr>
        <w:rPr>
          <w:rFonts w:ascii="Times New Roman" w:hAnsi="Times New Roman"/>
        </w:rPr>
      </w:pPr>
    </w:p>
    <w:p w14:paraId="08B5CFA0" w14:textId="1015A812" w:rsidR="00CA21EE" w:rsidRPr="00CA21EE" w:rsidRDefault="00535BAB" w:rsidP="00CA21EE">
      <w:pPr>
        <w:rPr>
          <w:rFonts w:ascii="Times New Roman" w:hAnsi="Times New Roman"/>
        </w:rPr>
      </w:pPr>
      <w:r>
        <w:rPr>
          <w:rFonts w:ascii="Times New Roman" w:hAnsi="Times New Roman"/>
        </w:rPr>
        <w:t>CANCELED</w:t>
      </w:r>
      <w:r w:rsidR="00CA21EE" w:rsidRPr="00CA21EE">
        <w:rPr>
          <w:rFonts w:ascii="Times New Roman" w:hAnsi="Times New Roman"/>
        </w:rPr>
        <w:t xml:space="preserve"> ON: </w:t>
      </w:r>
      <w:r w:rsidR="00D2533D">
        <w:rPr>
          <w:rFonts w:ascii="Times New Roman" w:hAnsi="Times New Roman"/>
        </w:rPr>
        <w:t>September 13</w:t>
      </w:r>
      <w:r w:rsidR="00CA21EE" w:rsidRPr="00CA21EE">
        <w:rPr>
          <w:rFonts w:ascii="Times New Roman" w:hAnsi="Times New Roman"/>
        </w:rPr>
        <w:t xml:space="preserve">, 2023, at </w:t>
      </w:r>
      <w:r>
        <w:rPr>
          <w:rFonts w:ascii="Times New Roman" w:hAnsi="Times New Roman"/>
        </w:rPr>
        <w:t>4</w:t>
      </w:r>
      <w:r w:rsidR="00CA21EE" w:rsidRPr="00CA21EE">
        <w:rPr>
          <w:rFonts w:ascii="Times New Roman" w:hAnsi="Times New Roman"/>
        </w:rPr>
        <w:t>:</w:t>
      </w:r>
      <w:r>
        <w:rPr>
          <w:rFonts w:ascii="Times New Roman" w:hAnsi="Times New Roman"/>
        </w:rPr>
        <w:t>3</w:t>
      </w:r>
      <w:r w:rsidR="00CA21EE" w:rsidRPr="00CA21EE">
        <w:rPr>
          <w:rFonts w:ascii="Times New Roman" w:hAnsi="Times New Roman"/>
        </w:rPr>
        <w:t xml:space="preserve">0 </w:t>
      </w:r>
      <w:r w:rsidR="00CA21EE">
        <w:rPr>
          <w:rFonts w:ascii="Times New Roman" w:hAnsi="Times New Roman"/>
        </w:rPr>
        <w:t>p</w:t>
      </w:r>
      <w:r w:rsidR="00CA21EE" w:rsidRPr="00CA21EE">
        <w:rPr>
          <w:rFonts w:ascii="Times New Roman" w:hAnsi="Times New Roman"/>
        </w:rPr>
        <w:t>.m., pursuant to 15.103(c), Ordinance Code.</w:t>
      </w:r>
    </w:p>
    <w:p w14:paraId="4FB71ACE" w14:textId="77777777" w:rsidR="00362332" w:rsidRPr="00362332" w:rsidRDefault="00362332" w:rsidP="00362332">
      <w:pPr>
        <w:rPr>
          <w:rFonts w:ascii="Times New Roman" w:hAnsi="Times New Roman"/>
          <w:sz w:val="20"/>
        </w:rPr>
      </w:pPr>
    </w:p>
    <w:p w14:paraId="21B2C781" w14:textId="77777777" w:rsidR="00362332" w:rsidRPr="00362332" w:rsidRDefault="00362332" w:rsidP="00362332">
      <w:pPr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cc:</w:t>
      </w:r>
      <w:r w:rsidRPr="00362332">
        <w:rPr>
          <w:rFonts w:ascii="Times New Roman" w:hAnsi="Times New Roman"/>
          <w:sz w:val="20"/>
        </w:rPr>
        <w:tab/>
        <w:t>Council Members and Staff</w:t>
      </w:r>
    </w:p>
    <w:p w14:paraId="629C719C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Margaret “Peggy” Sidman, Director/Council Secretary</w:t>
      </w:r>
    </w:p>
    <w:p w14:paraId="26BF4E08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Merriane Lahmeur, Chief, Legislative Services Division</w:t>
      </w:r>
    </w:p>
    <w:p w14:paraId="14215303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Teresa Eichner, Chief, Public Information Division</w:t>
      </w:r>
    </w:p>
    <w:p w14:paraId="5D7A6637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Yvonne Mitchell, Chief, Administrative Services Division</w:t>
      </w:r>
    </w:p>
    <w:p w14:paraId="3BB03ACD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Jeff Clements, Chief, Research Division</w:t>
      </w:r>
    </w:p>
    <w:p w14:paraId="72CC96BF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CITYC@COJ.NET</w:t>
      </w:r>
    </w:p>
    <w:p w14:paraId="2DC01A25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Electronic Notice Kiosk – 1st Floor City Hall</w:t>
      </w:r>
    </w:p>
    <w:p w14:paraId="3DB7C18D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Public Notice System – City Council Web Page</w:t>
      </w:r>
    </w:p>
    <w:p w14:paraId="4D891C55" w14:textId="77777777" w:rsidR="00362332" w:rsidRPr="00362332" w:rsidRDefault="00362332" w:rsidP="00362332">
      <w:pPr>
        <w:ind w:firstLine="720"/>
        <w:rPr>
          <w:rFonts w:ascii="Times New Roman" w:hAnsi="Times New Roman"/>
          <w:sz w:val="20"/>
        </w:rPr>
      </w:pPr>
      <w:r w:rsidRPr="00362332">
        <w:rPr>
          <w:rFonts w:ascii="Times New Roman" w:hAnsi="Times New Roman"/>
          <w:sz w:val="20"/>
        </w:rPr>
        <w:t>Media Box</w:t>
      </w:r>
    </w:p>
    <w:p w14:paraId="1B2E0950" w14:textId="2010C81D" w:rsidR="005F6E3D" w:rsidRPr="006243D7" w:rsidRDefault="00362332" w:rsidP="00362332">
      <w:pPr>
        <w:ind w:firstLine="720"/>
        <w:rPr>
          <w:sz w:val="16"/>
          <w:szCs w:val="16"/>
        </w:rPr>
      </w:pPr>
      <w:r w:rsidRPr="00362332">
        <w:rPr>
          <w:rFonts w:ascii="Times New Roman" w:hAnsi="Times New Roman"/>
          <w:sz w:val="20"/>
        </w:rPr>
        <w:t>File Copy</w:t>
      </w:r>
    </w:p>
    <w:sectPr w:rsidR="005F6E3D" w:rsidRPr="006243D7" w:rsidSect="004D7207">
      <w:headerReference w:type="default" r:id="rId7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80F05" w14:textId="77777777" w:rsidR="0023685C" w:rsidRDefault="0023685C">
      <w:r>
        <w:separator/>
      </w:r>
    </w:p>
  </w:endnote>
  <w:endnote w:type="continuationSeparator" w:id="0">
    <w:p w14:paraId="1A3CA235" w14:textId="77777777" w:rsidR="0023685C" w:rsidRDefault="00236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81455" w14:textId="77777777" w:rsidR="0023685C" w:rsidRDefault="0023685C">
      <w:r>
        <w:separator/>
      </w:r>
    </w:p>
  </w:footnote>
  <w:footnote w:type="continuationSeparator" w:id="0">
    <w:p w14:paraId="347D394A" w14:textId="77777777" w:rsidR="0023685C" w:rsidRDefault="00236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1E0" w:firstRow="1" w:lastRow="1" w:firstColumn="1" w:lastColumn="1" w:noHBand="0" w:noVBand="0"/>
    </w:tblPr>
    <w:tblGrid>
      <w:gridCol w:w="3120"/>
      <w:gridCol w:w="3137"/>
      <w:gridCol w:w="3103"/>
    </w:tblGrid>
    <w:tr w:rsidR="0023685C" w:rsidRPr="000B58DE" w14:paraId="13A4EF23" w14:textId="77777777" w:rsidTr="00D2533D">
      <w:trPr>
        <w:jc w:val="center"/>
      </w:trPr>
      <w:tc>
        <w:tcPr>
          <w:tcW w:w="3120" w:type="dxa"/>
          <w:shd w:val="clear" w:color="auto" w:fill="auto"/>
        </w:tcPr>
        <w:p w14:paraId="0A78E3F7" w14:textId="5671BE96" w:rsidR="0023685C" w:rsidRPr="000B58DE" w:rsidRDefault="0023685C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137" w:type="dxa"/>
          <w:shd w:val="clear" w:color="auto" w:fill="auto"/>
        </w:tcPr>
        <w:p w14:paraId="34D4E1A6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103" w:type="dxa"/>
          <w:shd w:val="clear" w:color="auto" w:fill="auto"/>
        </w:tcPr>
        <w:p w14:paraId="65E169CE" w14:textId="77777777" w:rsidR="0023685C" w:rsidRPr="000B58DE" w:rsidRDefault="0023685C" w:rsidP="000B58DE">
          <w:pPr>
            <w:jc w:val="center"/>
            <w:rPr>
              <w:rFonts w:ascii="Arial" w:hAnsi="Arial" w:cs="Arial"/>
              <w:sz w:val="20"/>
            </w:rPr>
          </w:pPr>
        </w:p>
      </w:tc>
    </w:tr>
    <w:tr w:rsidR="00D2533D" w:rsidRPr="000B58DE" w14:paraId="1D711F5E" w14:textId="77777777" w:rsidTr="00D2533D">
      <w:trPr>
        <w:trHeight w:val="80"/>
        <w:jc w:val="center"/>
      </w:trPr>
      <w:tc>
        <w:tcPr>
          <w:tcW w:w="3120" w:type="dxa"/>
          <w:shd w:val="clear" w:color="auto" w:fill="auto"/>
        </w:tcPr>
        <w:p w14:paraId="3976C963" w14:textId="77777777" w:rsidR="00D2533D" w:rsidRPr="000B58DE" w:rsidRDefault="00D2533D" w:rsidP="00D2533D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137" w:type="dxa"/>
          <w:shd w:val="clear" w:color="auto" w:fill="auto"/>
        </w:tcPr>
        <w:p w14:paraId="56D49CE9" w14:textId="77777777" w:rsidR="00D2533D" w:rsidRPr="000B58DE" w:rsidRDefault="00D2533D" w:rsidP="00D2533D">
          <w:pPr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noProof/>
              <w:sz w:val="20"/>
            </w:rPr>
            <w:drawing>
              <wp:inline distT="0" distB="0" distL="0" distR="0" wp14:anchorId="35947A86" wp14:editId="1C2D4564">
                <wp:extent cx="904875" cy="885825"/>
                <wp:effectExtent l="0" t="0" r="0" b="0"/>
                <wp:docPr id="3" name="Picture 3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2341" t="-876" r="-2341" b="-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7A0B739" w14:textId="77777777" w:rsidR="00D2533D" w:rsidRPr="000B58DE" w:rsidRDefault="00D2533D" w:rsidP="00D2533D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103" w:type="dxa"/>
          <w:shd w:val="clear" w:color="auto" w:fill="auto"/>
        </w:tcPr>
        <w:p w14:paraId="4BA1E8E9" w14:textId="77777777" w:rsidR="00D2533D" w:rsidRPr="000B58DE" w:rsidRDefault="00D2533D" w:rsidP="00D2533D">
          <w:pPr>
            <w:jc w:val="center"/>
            <w:rPr>
              <w:rFonts w:ascii="Arial" w:hAnsi="Arial" w:cs="Arial"/>
              <w:b/>
              <w:sz w:val="20"/>
            </w:rPr>
          </w:pPr>
        </w:p>
      </w:tc>
    </w:tr>
    <w:tr w:rsidR="00D2533D" w:rsidRPr="000B58DE" w14:paraId="247EB034" w14:textId="77777777" w:rsidTr="00D2533D">
      <w:trPr>
        <w:jc w:val="center"/>
      </w:trPr>
      <w:tc>
        <w:tcPr>
          <w:tcW w:w="3120" w:type="dxa"/>
          <w:shd w:val="clear" w:color="auto" w:fill="auto"/>
        </w:tcPr>
        <w:p w14:paraId="14764D1F" w14:textId="1494F6A2" w:rsidR="00D2533D" w:rsidRPr="006859E3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137" w:type="dxa"/>
          <w:shd w:val="clear" w:color="auto" w:fill="auto"/>
        </w:tcPr>
        <w:p w14:paraId="0FCBD796" w14:textId="77777777" w:rsidR="00D2533D" w:rsidRPr="000B58DE" w:rsidRDefault="00D2533D" w:rsidP="00D2533D">
          <w:pPr>
            <w:jc w:val="center"/>
            <w:rPr>
              <w:rFonts w:ascii="Arial" w:hAnsi="Arial" w:cs="Arial"/>
              <w:b/>
              <w:sz w:val="20"/>
            </w:rPr>
          </w:pPr>
          <w:r w:rsidRPr="000B58DE">
            <w:rPr>
              <w:rFonts w:ascii="Arial" w:hAnsi="Arial" w:cs="Arial"/>
              <w:b/>
              <w:sz w:val="20"/>
            </w:rPr>
            <w:t>OFFICE OF THE CITY COUNCIL</w:t>
          </w:r>
        </w:p>
        <w:p w14:paraId="197964EC" w14:textId="77777777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103" w:type="dxa"/>
          <w:shd w:val="clear" w:color="auto" w:fill="auto"/>
        </w:tcPr>
        <w:p w14:paraId="5ADB2747" w14:textId="062F82CC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</w:tr>
    <w:tr w:rsidR="00D2533D" w:rsidRPr="000B58DE" w14:paraId="144A214D" w14:textId="77777777" w:rsidTr="00D2533D">
      <w:trPr>
        <w:trHeight w:val="80"/>
        <w:jc w:val="center"/>
      </w:trPr>
      <w:tc>
        <w:tcPr>
          <w:tcW w:w="3120" w:type="dxa"/>
          <w:shd w:val="clear" w:color="auto" w:fill="auto"/>
        </w:tcPr>
        <w:p w14:paraId="1A1A4932" w14:textId="77777777" w:rsidR="00D2533D" w:rsidRDefault="00D2533D" w:rsidP="00D2533D">
          <w:pPr>
            <w:tabs>
              <w:tab w:val="left" w:pos="810"/>
              <w:tab w:val="center" w:pos="1548"/>
            </w:tabs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MATT CARLUCCI</w:t>
          </w:r>
        </w:p>
        <w:p w14:paraId="7D76C360" w14:textId="77777777" w:rsidR="00D2533D" w:rsidRDefault="00D2533D" w:rsidP="00D2533D">
          <w:pPr>
            <w:tabs>
              <w:tab w:val="left" w:pos="810"/>
              <w:tab w:val="center" w:pos="1548"/>
            </w:tabs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COUNCIL MEMBER  </w:t>
          </w:r>
        </w:p>
        <w:p w14:paraId="2B3A7377" w14:textId="50322D44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AT-LARGE GROUP 4</w:t>
          </w:r>
        </w:p>
      </w:tc>
      <w:tc>
        <w:tcPr>
          <w:tcW w:w="3137" w:type="dxa"/>
          <w:shd w:val="clear" w:color="auto" w:fill="auto"/>
        </w:tcPr>
        <w:p w14:paraId="7C6C5506" w14:textId="77777777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103" w:type="dxa"/>
          <w:shd w:val="clear" w:color="auto" w:fill="auto"/>
        </w:tcPr>
        <w:p w14:paraId="2FFF590E" w14:textId="77777777" w:rsidR="00D2533D" w:rsidRDefault="00D2533D" w:rsidP="00D2533D">
          <w:pPr>
            <w:rPr>
              <w:rFonts w:ascii="Arial" w:hAnsi="Arial" w:cs="Arial"/>
              <w:sz w:val="16"/>
              <w:szCs w:val="16"/>
            </w:rPr>
          </w:pPr>
        </w:p>
        <w:p w14:paraId="72082F45" w14:textId="77777777" w:rsidR="00D2533D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0B58DE">
            <w:rPr>
              <w:rFonts w:ascii="Arial" w:hAnsi="Arial" w:cs="Arial"/>
              <w:sz w:val="16"/>
              <w:szCs w:val="16"/>
            </w:rPr>
            <w:t>SUITE 425, CITY HALL</w:t>
          </w:r>
        </w:p>
        <w:p w14:paraId="6306BB3E" w14:textId="3F0A6B51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117 WEST DUVAL STREET</w:t>
          </w:r>
        </w:p>
      </w:tc>
    </w:tr>
    <w:tr w:rsidR="00D2533D" w:rsidRPr="000B58DE" w14:paraId="2197E321" w14:textId="77777777" w:rsidTr="00D2533D">
      <w:trPr>
        <w:jc w:val="center"/>
      </w:trPr>
      <w:tc>
        <w:tcPr>
          <w:tcW w:w="3120" w:type="dxa"/>
          <w:shd w:val="clear" w:color="auto" w:fill="auto"/>
        </w:tcPr>
        <w:p w14:paraId="7AEC5066" w14:textId="0DC3E902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FFICE (904) 255-5218</w:t>
          </w:r>
        </w:p>
      </w:tc>
      <w:tc>
        <w:tcPr>
          <w:tcW w:w="3137" w:type="dxa"/>
          <w:shd w:val="clear" w:color="auto" w:fill="auto"/>
        </w:tcPr>
        <w:p w14:paraId="56D5598E" w14:textId="77777777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103" w:type="dxa"/>
          <w:shd w:val="clear" w:color="auto" w:fill="auto"/>
        </w:tcPr>
        <w:p w14:paraId="51D98A35" w14:textId="2FCE9864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JACKSONVILLE, FLORIDA 32202</w:t>
          </w:r>
        </w:p>
      </w:tc>
    </w:tr>
    <w:tr w:rsidR="00D2533D" w:rsidRPr="000B58DE" w14:paraId="2B31A34B" w14:textId="77777777" w:rsidTr="00D2533D">
      <w:trPr>
        <w:jc w:val="center"/>
      </w:trPr>
      <w:tc>
        <w:tcPr>
          <w:tcW w:w="3120" w:type="dxa"/>
          <w:shd w:val="clear" w:color="auto" w:fill="auto"/>
        </w:tcPr>
        <w:p w14:paraId="5AF13497" w14:textId="23B903AE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FAX (904) 255-5250</w:t>
          </w:r>
        </w:p>
      </w:tc>
      <w:tc>
        <w:tcPr>
          <w:tcW w:w="3137" w:type="dxa"/>
          <w:shd w:val="clear" w:color="auto" w:fill="auto"/>
        </w:tcPr>
        <w:p w14:paraId="727B6942" w14:textId="77777777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103" w:type="dxa"/>
          <w:shd w:val="clear" w:color="auto" w:fill="auto"/>
        </w:tcPr>
        <w:p w14:paraId="0381F21B" w14:textId="0BCEEB67" w:rsidR="00D2533D" w:rsidRPr="000B58DE" w:rsidRDefault="00D2533D" w:rsidP="00D2533D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E-MAIL: MCARLUCCI@COJ.NET</w:t>
          </w:r>
        </w:p>
      </w:tc>
    </w:tr>
  </w:tbl>
  <w:p w14:paraId="2A52318A" w14:textId="4AB817F0" w:rsidR="0023685C" w:rsidRDefault="0023685C" w:rsidP="002C27F5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mailMerge>
    <w:mainDocumentType w:val="formLetters"/>
    <w:dataType w:val="textFile"/>
    <w:activeRecord w:val="-1"/>
    <w:odso/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MDE0NLYwMDEyMTBS0lEKTi0uzszPAykwrAUATSkvLywAAAA="/>
  </w:docVars>
  <w:rsids>
    <w:rsidRoot w:val="00CB7C4F"/>
    <w:rsid w:val="00003B65"/>
    <w:rsid w:val="00003DC4"/>
    <w:rsid w:val="00007684"/>
    <w:rsid w:val="00014637"/>
    <w:rsid w:val="00017FDD"/>
    <w:rsid w:val="00021A94"/>
    <w:rsid w:val="00024A61"/>
    <w:rsid w:val="00024D94"/>
    <w:rsid w:val="00027F9E"/>
    <w:rsid w:val="0003745F"/>
    <w:rsid w:val="00045173"/>
    <w:rsid w:val="00056A80"/>
    <w:rsid w:val="00064641"/>
    <w:rsid w:val="000672E3"/>
    <w:rsid w:val="00070A13"/>
    <w:rsid w:val="00083E40"/>
    <w:rsid w:val="00096A38"/>
    <w:rsid w:val="00097DF0"/>
    <w:rsid w:val="000B1429"/>
    <w:rsid w:val="000B58DE"/>
    <w:rsid w:val="000D253F"/>
    <w:rsid w:val="000D5EE4"/>
    <w:rsid w:val="000E7985"/>
    <w:rsid w:val="000F0ABE"/>
    <w:rsid w:val="0010118C"/>
    <w:rsid w:val="0010488C"/>
    <w:rsid w:val="00105BBB"/>
    <w:rsid w:val="00125CE5"/>
    <w:rsid w:val="001275CC"/>
    <w:rsid w:val="001308D4"/>
    <w:rsid w:val="001446C4"/>
    <w:rsid w:val="00154C89"/>
    <w:rsid w:val="0016046A"/>
    <w:rsid w:val="0016692C"/>
    <w:rsid w:val="00174931"/>
    <w:rsid w:val="00175287"/>
    <w:rsid w:val="00176383"/>
    <w:rsid w:val="00177012"/>
    <w:rsid w:val="00180C14"/>
    <w:rsid w:val="0018184B"/>
    <w:rsid w:val="00186C23"/>
    <w:rsid w:val="001902BD"/>
    <w:rsid w:val="00197A87"/>
    <w:rsid w:val="001A615F"/>
    <w:rsid w:val="001B1736"/>
    <w:rsid w:val="001D0568"/>
    <w:rsid w:val="001D5320"/>
    <w:rsid w:val="001E12CD"/>
    <w:rsid w:val="001E3093"/>
    <w:rsid w:val="001E453A"/>
    <w:rsid w:val="001E4BC3"/>
    <w:rsid w:val="001E59DF"/>
    <w:rsid w:val="001E6F8C"/>
    <w:rsid w:val="00215A9E"/>
    <w:rsid w:val="00216C6D"/>
    <w:rsid w:val="002175DE"/>
    <w:rsid w:val="00225AD6"/>
    <w:rsid w:val="002321C4"/>
    <w:rsid w:val="0023685C"/>
    <w:rsid w:val="00236CD9"/>
    <w:rsid w:val="002504FA"/>
    <w:rsid w:val="00264FF8"/>
    <w:rsid w:val="00270920"/>
    <w:rsid w:val="00276342"/>
    <w:rsid w:val="00293E75"/>
    <w:rsid w:val="002962B6"/>
    <w:rsid w:val="002A25FA"/>
    <w:rsid w:val="002A3489"/>
    <w:rsid w:val="002A4A86"/>
    <w:rsid w:val="002B1F6B"/>
    <w:rsid w:val="002C27F5"/>
    <w:rsid w:val="002C4943"/>
    <w:rsid w:val="002C6A30"/>
    <w:rsid w:val="002D3965"/>
    <w:rsid w:val="002D55D5"/>
    <w:rsid w:val="0030356E"/>
    <w:rsid w:val="00317396"/>
    <w:rsid w:val="00323181"/>
    <w:rsid w:val="003353D8"/>
    <w:rsid w:val="0034253E"/>
    <w:rsid w:val="00343085"/>
    <w:rsid w:val="0035024F"/>
    <w:rsid w:val="003516E6"/>
    <w:rsid w:val="00362332"/>
    <w:rsid w:val="00362E8B"/>
    <w:rsid w:val="003734B8"/>
    <w:rsid w:val="00381DA7"/>
    <w:rsid w:val="00391F31"/>
    <w:rsid w:val="003B367E"/>
    <w:rsid w:val="003C6649"/>
    <w:rsid w:val="003C6946"/>
    <w:rsid w:val="003D5133"/>
    <w:rsid w:val="003E49DA"/>
    <w:rsid w:val="003E7892"/>
    <w:rsid w:val="00407613"/>
    <w:rsid w:val="00411E03"/>
    <w:rsid w:val="00427CC3"/>
    <w:rsid w:val="00436BA1"/>
    <w:rsid w:val="00446AD2"/>
    <w:rsid w:val="004502DA"/>
    <w:rsid w:val="004736B2"/>
    <w:rsid w:val="00483919"/>
    <w:rsid w:val="00483D13"/>
    <w:rsid w:val="004A03CA"/>
    <w:rsid w:val="004A432D"/>
    <w:rsid w:val="004B3B3C"/>
    <w:rsid w:val="004B7B7D"/>
    <w:rsid w:val="004C1310"/>
    <w:rsid w:val="004C172D"/>
    <w:rsid w:val="004C318F"/>
    <w:rsid w:val="004C399D"/>
    <w:rsid w:val="004D215D"/>
    <w:rsid w:val="004D3094"/>
    <w:rsid w:val="004D431D"/>
    <w:rsid w:val="004D7207"/>
    <w:rsid w:val="004E087C"/>
    <w:rsid w:val="004E204F"/>
    <w:rsid w:val="004E41FE"/>
    <w:rsid w:val="004E4287"/>
    <w:rsid w:val="005002C7"/>
    <w:rsid w:val="00501B0D"/>
    <w:rsid w:val="00526641"/>
    <w:rsid w:val="00535BAB"/>
    <w:rsid w:val="00542571"/>
    <w:rsid w:val="005509AB"/>
    <w:rsid w:val="00551709"/>
    <w:rsid w:val="00557BD8"/>
    <w:rsid w:val="00562E05"/>
    <w:rsid w:val="00574223"/>
    <w:rsid w:val="00585AB5"/>
    <w:rsid w:val="00586255"/>
    <w:rsid w:val="00591DDA"/>
    <w:rsid w:val="00596184"/>
    <w:rsid w:val="005A2847"/>
    <w:rsid w:val="005A2AD1"/>
    <w:rsid w:val="005B296C"/>
    <w:rsid w:val="005E24AE"/>
    <w:rsid w:val="005F1532"/>
    <w:rsid w:val="005F5267"/>
    <w:rsid w:val="005F6E3D"/>
    <w:rsid w:val="005F7938"/>
    <w:rsid w:val="00604163"/>
    <w:rsid w:val="00617F03"/>
    <w:rsid w:val="006243D7"/>
    <w:rsid w:val="006269B1"/>
    <w:rsid w:val="006339D3"/>
    <w:rsid w:val="00637B9A"/>
    <w:rsid w:val="006459C5"/>
    <w:rsid w:val="00656849"/>
    <w:rsid w:val="00660C44"/>
    <w:rsid w:val="00675CE2"/>
    <w:rsid w:val="006848F8"/>
    <w:rsid w:val="006859E3"/>
    <w:rsid w:val="00685EE1"/>
    <w:rsid w:val="006941CF"/>
    <w:rsid w:val="006A71A2"/>
    <w:rsid w:val="006A7D01"/>
    <w:rsid w:val="006B1459"/>
    <w:rsid w:val="006B14C6"/>
    <w:rsid w:val="006B775A"/>
    <w:rsid w:val="006C2183"/>
    <w:rsid w:val="006C39B0"/>
    <w:rsid w:val="006C60FD"/>
    <w:rsid w:val="00712277"/>
    <w:rsid w:val="00715416"/>
    <w:rsid w:val="0071770A"/>
    <w:rsid w:val="007223D3"/>
    <w:rsid w:val="00722B9A"/>
    <w:rsid w:val="007253D2"/>
    <w:rsid w:val="00727FCD"/>
    <w:rsid w:val="00730CC9"/>
    <w:rsid w:val="00731955"/>
    <w:rsid w:val="007346AC"/>
    <w:rsid w:val="00735EB5"/>
    <w:rsid w:val="00742D2D"/>
    <w:rsid w:val="00745521"/>
    <w:rsid w:val="00746F74"/>
    <w:rsid w:val="0075519C"/>
    <w:rsid w:val="00767626"/>
    <w:rsid w:val="00776869"/>
    <w:rsid w:val="00782E20"/>
    <w:rsid w:val="0078485F"/>
    <w:rsid w:val="007930F2"/>
    <w:rsid w:val="007A0A08"/>
    <w:rsid w:val="007A5B7C"/>
    <w:rsid w:val="007A7833"/>
    <w:rsid w:val="007B252B"/>
    <w:rsid w:val="007C312F"/>
    <w:rsid w:val="007D2BFA"/>
    <w:rsid w:val="007D4AF4"/>
    <w:rsid w:val="007D5E50"/>
    <w:rsid w:val="007E00D9"/>
    <w:rsid w:val="007E61B1"/>
    <w:rsid w:val="007E6C0F"/>
    <w:rsid w:val="007F0FB9"/>
    <w:rsid w:val="007F488F"/>
    <w:rsid w:val="00810B55"/>
    <w:rsid w:val="00810CD7"/>
    <w:rsid w:val="00812622"/>
    <w:rsid w:val="008155B7"/>
    <w:rsid w:val="0083208F"/>
    <w:rsid w:val="00842BC5"/>
    <w:rsid w:val="00852F1B"/>
    <w:rsid w:val="00862B6D"/>
    <w:rsid w:val="0087018F"/>
    <w:rsid w:val="00870F51"/>
    <w:rsid w:val="008777C9"/>
    <w:rsid w:val="00883201"/>
    <w:rsid w:val="0088542E"/>
    <w:rsid w:val="00887F92"/>
    <w:rsid w:val="00890BD6"/>
    <w:rsid w:val="008A41EF"/>
    <w:rsid w:val="008B50E8"/>
    <w:rsid w:val="008C3F42"/>
    <w:rsid w:val="008D23FB"/>
    <w:rsid w:val="00917507"/>
    <w:rsid w:val="00930167"/>
    <w:rsid w:val="00941801"/>
    <w:rsid w:val="0094397E"/>
    <w:rsid w:val="009569FD"/>
    <w:rsid w:val="0096151B"/>
    <w:rsid w:val="00963386"/>
    <w:rsid w:val="00967C63"/>
    <w:rsid w:val="0097719E"/>
    <w:rsid w:val="00980EEC"/>
    <w:rsid w:val="0098751A"/>
    <w:rsid w:val="00995CE1"/>
    <w:rsid w:val="009973ED"/>
    <w:rsid w:val="009A0E73"/>
    <w:rsid w:val="009A37CB"/>
    <w:rsid w:val="009A494A"/>
    <w:rsid w:val="009A4C35"/>
    <w:rsid w:val="009A5480"/>
    <w:rsid w:val="009A7E3F"/>
    <w:rsid w:val="009B1407"/>
    <w:rsid w:val="009B26E0"/>
    <w:rsid w:val="009D512C"/>
    <w:rsid w:val="009E60D0"/>
    <w:rsid w:val="009E7715"/>
    <w:rsid w:val="009F1B2F"/>
    <w:rsid w:val="009F2F30"/>
    <w:rsid w:val="009F6062"/>
    <w:rsid w:val="00A06A17"/>
    <w:rsid w:val="00A15D25"/>
    <w:rsid w:val="00A3200A"/>
    <w:rsid w:val="00A40F53"/>
    <w:rsid w:val="00A42777"/>
    <w:rsid w:val="00A43C3A"/>
    <w:rsid w:val="00A528E8"/>
    <w:rsid w:val="00A57439"/>
    <w:rsid w:val="00A57B16"/>
    <w:rsid w:val="00A62856"/>
    <w:rsid w:val="00A70BAC"/>
    <w:rsid w:val="00A71EDA"/>
    <w:rsid w:val="00A739B8"/>
    <w:rsid w:val="00A7463B"/>
    <w:rsid w:val="00A85EB2"/>
    <w:rsid w:val="00A86D2A"/>
    <w:rsid w:val="00AA2CCB"/>
    <w:rsid w:val="00AA3493"/>
    <w:rsid w:val="00AA593F"/>
    <w:rsid w:val="00AA6E55"/>
    <w:rsid w:val="00AC5157"/>
    <w:rsid w:val="00AE398A"/>
    <w:rsid w:val="00AF4714"/>
    <w:rsid w:val="00AF6652"/>
    <w:rsid w:val="00AF7C6B"/>
    <w:rsid w:val="00B04F2E"/>
    <w:rsid w:val="00B16EFE"/>
    <w:rsid w:val="00B17753"/>
    <w:rsid w:val="00B40428"/>
    <w:rsid w:val="00B5391A"/>
    <w:rsid w:val="00B62371"/>
    <w:rsid w:val="00B63837"/>
    <w:rsid w:val="00B71333"/>
    <w:rsid w:val="00B74497"/>
    <w:rsid w:val="00B762A3"/>
    <w:rsid w:val="00B96A73"/>
    <w:rsid w:val="00BB6482"/>
    <w:rsid w:val="00BC0FEC"/>
    <w:rsid w:val="00BD5ACF"/>
    <w:rsid w:val="00BD7AC2"/>
    <w:rsid w:val="00BE19C6"/>
    <w:rsid w:val="00BE34B7"/>
    <w:rsid w:val="00BE47EF"/>
    <w:rsid w:val="00BE7D43"/>
    <w:rsid w:val="00BF63F9"/>
    <w:rsid w:val="00C02EF2"/>
    <w:rsid w:val="00C045A9"/>
    <w:rsid w:val="00C0538F"/>
    <w:rsid w:val="00C347B8"/>
    <w:rsid w:val="00C35257"/>
    <w:rsid w:val="00C43915"/>
    <w:rsid w:val="00C52106"/>
    <w:rsid w:val="00C7514C"/>
    <w:rsid w:val="00C80782"/>
    <w:rsid w:val="00C81680"/>
    <w:rsid w:val="00C84A4D"/>
    <w:rsid w:val="00C94292"/>
    <w:rsid w:val="00CA21EE"/>
    <w:rsid w:val="00CB39C1"/>
    <w:rsid w:val="00CB7C4F"/>
    <w:rsid w:val="00CD5D57"/>
    <w:rsid w:val="00CE0382"/>
    <w:rsid w:val="00CE6AAA"/>
    <w:rsid w:val="00CF49F9"/>
    <w:rsid w:val="00CF5A06"/>
    <w:rsid w:val="00D0014B"/>
    <w:rsid w:val="00D00C0B"/>
    <w:rsid w:val="00D06B78"/>
    <w:rsid w:val="00D113F5"/>
    <w:rsid w:val="00D20557"/>
    <w:rsid w:val="00D20C32"/>
    <w:rsid w:val="00D2533D"/>
    <w:rsid w:val="00D603B7"/>
    <w:rsid w:val="00D8058F"/>
    <w:rsid w:val="00D91DF6"/>
    <w:rsid w:val="00DA616F"/>
    <w:rsid w:val="00DA643F"/>
    <w:rsid w:val="00DB10F0"/>
    <w:rsid w:val="00DC0803"/>
    <w:rsid w:val="00DD22C2"/>
    <w:rsid w:val="00DE5EA4"/>
    <w:rsid w:val="00DF7499"/>
    <w:rsid w:val="00E00EE4"/>
    <w:rsid w:val="00E042B0"/>
    <w:rsid w:val="00E054FF"/>
    <w:rsid w:val="00E16681"/>
    <w:rsid w:val="00E219D3"/>
    <w:rsid w:val="00E21C38"/>
    <w:rsid w:val="00E249DA"/>
    <w:rsid w:val="00E25CBC"/>
    <w:rsid w:val="00E3380B"/>
    <w:rsid w:val="00E340BB"/>
    <w:rsid w:val="00E37B3C"/>
    <w:rsid w:val="00E422B2"/>
    <w:rsid w:val="00E45E34"/>
    <w:rsid w:val="00E518D6"/>
    <w:rsid w:val="00E52215"/>
    <w:rsid w:val="00E52FD1"/>
    <w:rsid w:val="00E549DA"/>
    <w:rsid w:val="00E57F93"/>
    <w:rsid w:val="00E81635"/>
    <w:rsid w:val="00E83E4C"/>
    <w:rsid w:val="00E84523"/>
    <w:rsid w:val="00E96353"/>
    <w:rsid w:val="00EA011E"/>
    <w:rsid w:val="00EA22E1"/>
    <w:rsid w:val="00EA706D"/>
    <w:rsid w:val="00EB76E5"/>
    <w:rsid w:val="00ED27FC"/>
    <w:rsid w:val="00EE4A94"/>
    <w:rsid w:val="00EF5C96"/>
    <w:rsid w:val="00EF5E43"/>
    <w:rsid w:val="00F03013"/>
    <w:rsid w:val="00F11708"/>
    <w:rsid w:val="00F248F1"/>
    <w:rsid w:val="00F30C20"/>
    <w:rsid w:val="00F3280C"/>
    <w:rsid w:val="00F346F0"/>
    <w:rsid w:val="00F53E1C"/>
    <w:rsid w:val="00F54C46"/>
    <w:rsid w:val="00F555DF"/>
    <w:rsid w:val="00F65C31"/>
    <w:rsid w:val="00F70EFE"/>
    <w:rsid w:val="00F74704"/>
    <w:rsid w:val="00F80885"/>
    <w:rsid w:val="00F82FB7"/>
    <w:rsid w:val="00F833C3"/>
    <w:rsid w:val="00FA02D9"/>
    <w:rsid w:val="00FB6BE3"/>
    <w:rsid w:val="00FE1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7DA8457F"/>
  <w15:docId w15:val="{A1D0F586-9364-4BD5-AF16-A7A022B8B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Footlight MT Light" w:hAnsi="Footlight MT Ligh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B7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5F6E3D"/>
  </w:style>
  <w:style w:type="paragraph" w:styleId="BodyText">
    <w:name w:val="Body Text"/>
    <w:basedOn w:val="Normal"/>
    <w:rsid w:val="005F6E3D"/>
    <w:pPr>
      <w:spacing w:after="120"/>
    </w:pPr>
  </w:style>
  <w:style w:type="paragraph" w:styleId="Signature">
    <w:name w:val="Signature"/>
    <w:basedOn w:val="Normal"/>
    <w:rsid w:val="005F6E3D"/>
  </w:style>
  <w:style w:type="paragraph" w:styleId="Closing">
    <w:name w:val="Closing"/>
    <w:basedOn w:val="Normal"/>
    <w:rsid w:val="005F6E3D"/>
  </w:style>
  <w:style w:type="paragraph" w:styleId="Header">
    <w:name w:val="header"/>
    <w:basedOn w:val="Normal"/>
    <w:rsid w:val="002C27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27F5"/>
    <w:pPr>
      <w:tabs>
        <w:tab w:val="center" w:pos="4320"/>
        <w:tab w:val="right" w:pos="8640"/>
      </w:tabs>
    </w:pPr>
  </w:style>
  <w:style w:type="character" w:styleId="Hyperlink">
    <w:name w:val="Hyperlink"/>
    <w:rsid w:val="00A71EDA"/>
    <w:rPr>
      <w:color w:val="0000FF"/>
      <w:u w:val="single"/>
    </w:rPr>
  </w:style>
  <w:style w:type="paragraph" w:styleId="BalloonText">
    <w:name w:val="Balloon Text"/>
    <w:basedOn w:val="Normal"/>
    <w:semiHidden/>
    <w:rsid w:val="00AA6E5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623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53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raT@coj.ne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Ryan</dc:creator>
  <cp:lastModifiedBy>Armstrong, Cory</cp:lastModifiedBy>
  <cp:revision>2</cp:revision>
  <cp:lastPrinted>2023-08-09T14:25:00Z</cp:lastPrinted>
  <dcterms:created xsi:type="dcterms:W3CDTF">2023-09-13T20:31:00Z</dcterms:created>
  <dcterms:modified xsi:type="dcterms:W3CDTF">2023-09-13T20:31:00Z</dcterms:modified>
</cp:coreProperties>
</file>